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26284AB5" w:rsidR="0030090C" w:rsidRPr="0030090C" w:rsidRDefault="0030090C" w:rsidP="0030090C">
      <w:pPr>
        <w:ind w:firstLineChars="200" w:firstLine="420"/>
      </w:pPr>
    </w:p>
    <w:p w14:paraId="0B0EBF3C" w14:textId="085DD82F" w:rsidR="0030090C" w:rsidRPr="0030090C" w:rsidRDefault="009D6E90" w:rsidP="00F91998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44ABF49C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409700" cy="2129790"/>
            <wp:effectExtent l="0" t="0" r="0" b="381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212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8113A8" w:rsidRPr="008113A8">
        <w:rPr>
          <w:rFonts w:hint="eastAsia"/>
          <w:b/>
        </w:rPr>
        <w:t>阿尔盖德王朝下的马其顿：古代超级大国的兴衰</w:t>
      </w:r>
      <w:r w:rsidR="004762F1" w:rsidRPr="004762F1">
        <w:rPr>
          <w:rFonts w:hint="eastAsia"/>
          <w:b/>
        </w:rPr>
        <w:t>》</w:t>
      </w:r>
    </w:p>
    <w:p w14:paraId="51CC6F88" w14:textId="6F66BBBC" w:rsidR="005F5A4E" w:rsidRDefault="0030090C" w:rsidP="00F91998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5F5A4E">
        <w:rPr>
          <w:b/>
          <w:i/>
        </w:rPr>
        <w:t xml:space="preserve">Macedonia </w:t>
      </w:r>
      <w:r w:rsidR="00B43FFE">
        <w:rPr>
          <w:b/>
          <w:i/>
        </w:rPr>
        <w:t>under</w:t>
      </w:r>
      <w:r w:rsidR="005F5A4E">
        <w:rPr>
          <w:b/>
          <w:i/>
        </w:rPr>
        <w:t xml:space="preserve"> </w:t>
      </w:r>
      <w:r w:rsidR="00B43FFE">
        <w:rPr>
          <w:b/>
          <w:i/>
        </w:rPr>
        <w:t>the</w:t>
      </w:r>
      <w:r w:rsidR="005F5A4E" w:rsidRPr="005F5A4E">
        <w:rPr>
          <w:b/>
          <w:i/>
        </w:rPr>
        <w:t xml:space="preserve"> </w:t>
      </w:r>
      <w:proofErr w:type="spellStart"/>
      <w:r w:rsidR="005F5A4E" w:rsidRPr="005F5A4E">
        <w:rPr>
          <w:b/>
          <w:i/>
        </w:rPr>
        <w:t>Arge</w:t>
      </w:r>
      <w:bookmarkStart w:id="0" w:name="_GoBack"/>
      <w:bookmarkEnd w:id="0"/>
      <w:r w:rsidR="005F5A4E" w:rsidRPr="005F5A4E">
        <w:rPr>
          <w:b/>
          <w:i/>
        </w:rPr>
        <w:t>ad</w:t>
      </w:r>
      <w:proofErr w:type="spellEnd"/>
      <w:r w:rsidR="005F5A4E" w:rsidRPr="005F5A4E">
        <w:rPr>
          <w:b/>
          <w:i/>
        </w:rPr>
        <w:t xml:space="preserve"> Kings</w:t>
      </w:r>
      <w:r w:rsidR="00B43FFE">
        <w:rPr>
          <w:rFonts w:hint="eastAsia"/>
          <w:b/>
          <w:i/>
        </w:rPr>
        <w:t>:</w:t>
      </w:r>
      <w:r w:rsidR="00B43FFE">
        <w:rPr>
          <w:b/>
          <w:i/>
        </w:rPr>
        <w:t xml:space="preserve"> </w:t>
      </w:r>
      <w:r w:rsidR="005F5A4E">
        <w:rPr>
          <w:b/>
          <w:i/>
        </w:rPr>
        <w:t xml:space="preserve">The Rise </w:t>
      </w:r>
      <w:r w:rsidR="00B43FFE">
        <w:rPr>
          <w:b/>
          <w:i/>
        </w:rPr>
        <w:t>and</w:t>
      </w:r>
      <w:r w:rsidR="005F5A4E">
        <w:rPr>
          <w:b/>
          <w:i/>
        </w:rPr>
        <w:t xml:space="preserve"> </w:t>
      </w:r>
      <w:proofErr w:type="gramStart"/>
      <w:r w:rsidR="005F5A4E">
        <w:rPr>
          <w:b/>
          <w:i/>
        </w:rPr>
        <w:t>Fall</w:t>
      </w:r>
      <w:proofErr w:type="gramEnd"/>
      <w:r w:rsidR="005F5A4E">
        <w:rPr>
          <w:b/>
          <w:i/>
        </w:rPr>
        <w:t xml:space="preserve"> </w:t>
      </w:r>
      <w:r w:rsidR="00B43FFE">
        <w:rPr>
          <w:b/>
          <w:i/>
        </w:rPr>
        <w:t>of</w:t>
      </w:r>
      <w:r w:rsidR="005F5A4E">
        <w:rPr>
          <w:b/>
          <w:i/>
        </w:rPr>
        <w:t xml:space="preserve"> </w:t>
      </w:r>
      <w:r w:rsidR="00B43FFE">
        <w:rPr>
          <w:b/>
          <w:i/>
        </w:rPr>
        <w:t>a</w:t>
      </w:r>
      <w:r w:rsidR="005F5A4E" w:rsidRPr="005F5A4E">
        <w:rPr>
          <w:b/>
          <w:i/>
        </w:rPr>
        <w:t>n Ancient Superpower</w:t>
      </w:r>
    </w:p>
    <w:p w14:paraId="60561608" w14:textId="74E80A6A" w:rsidR="00F67C4D" w:rsidRDefault="0030090C" w:rsidP="00F91998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5F5A4E" w:rsidRPr="005F5A4E">
        <w:rPr>
          <w:b/>
        </w:rPr>
        <w:t>Ian Worthington</w:t>
      </w:r>
    </w:p>
    <w:p w14:paraId="336B809D" w14:textId="28E80544" w:rsidR="0030090C" w:rsidRPr="0030090C" w:rsidRDefault="0030090C" w:rsidP="00F91998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E15B3E" w:rsidRPr="00E15B3E">
        <w:rPr>
          <w:b/>
        </w:rPr>
        <w:t>Oxford University Press</w:t>
      </w:r>
    </w:p>
    <w:p w14:paraId="70E8816A" w14:textId="5755C95C" w:rsidR="00F67C4D" w:rsidRDefault="0030090C" w:rsidP="00F91998">
      <w:pPr>
        <w:rPr>
          <w:b/>
        </w:rPr>
      </w:pPr>
      <w:r w:rsidRPr="0030090C">
        <w:rPr>
          <w:rFonts w:hint="eastAsia"/>
          <w:b/>
        </w:rPr>
        <w:t>代理公司：</w:t>
      </w:r>
      <w:r w:rsidR="00F67C4D" w:rsidRPr="00F67C4D">
        <w:rPr>
          <w:b/>
        </w:rPr>
        <w:t>ANA/Jessica</w:t>
      </w:r>
    </w:p>
    <w:p w14:paraId="1B13DCF9" w14:textId="57BD487F" w:rsidR="0030090C" w:rsidRPr="0030090C" w:rsidRDefault="0030090C" w:rsidP="00F91998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8113A8">
        <w:rPr>
          <w:b/>
        </w:rPr>
        <w:t>304</w:t>
      </w:r>
      <w:r w:rsidRPr="0030090C">
        <w:rPr>
          <w:rFonts w:hint="eastAsia"/>
          <w:b/>
        </w:rPr>
        <w:t>页</w:t>
      </w:r>
    </w:p>
    <w:p w14:paraId="6410ED9C" w14:textId="6693C0EB" w:rsidR="0030090C" w:rsidRPr="0030090C" w:rsidRDefault="0030090C" w:rsidP="00F91998">
      <w:pPr>
        <w:rPr>
          <w:b/>
        </w:rPr>
      </w:pPr>
      <w:r w:rsidRPr="0030090C">
        <w:rPr>
          <w:rFonts w:hint="eastAsia"/>
          <w:b/>
        </w:rPr>
        <w:t>出版时间：</w:t>
      </w:r>
      <w:r w:rsidR="00F67C4D">
        <w:rPr>
          <w:rFonts w:hint="eastAsia"/>
          <w:b/>
        </w:rPr>
        <w:t>202</w:t>
      </w:r>
      <w:r w:rsidR="00F67C4D">
        <w:rPr>
          <w:b/>
        </w:rPr>
        <w:t>6</w:t>
      </w:r>
      <w:r w:rsidRPr="0030090C">
        <w:rPr>
          <w:rFonts w:hint="eastAsia"/>
          <w:b/>
        </w:rPr>
        <w:t>年</w:t>
      </w:r>
      <w:r w:rsidR="008113A8">
        <w:rPr>
          <w:b/>
        </w:rPr>
        <w:t>10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F91998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77777777" w:rsidR="0030090C" w:rsidRPr="0030090C" w:rsidRDefault="0030090C" w:rsidP="00F91998">
      <w:pPr>
        <w:rPr>
          <w:b/>
        </w:rPr>
      </w:pPr>
      <w:r w:rsidRPr="0030090C">
        <w:rPr>
          <w:rFonts w:hint="eastAsia"/>
          <w:b/>
        </w:rPr>
        <w:t>审读资料：电子稿</w:t>
      </w:r>
    </w:p>
    <w:p w14:paraId="51339A63" w14:textId="1105EB66" w:rsidR="006E4F5E" w:rsidRDefault="0030090C" w:rsidP="00F91998">
      <w:pPr>
        <w:rPr>
          <w:b/>
        </w:rPr>
      </w:pPr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A83458">
        <w:rPr>
          <w:rFonts w:hint="eastAsia"/>
          <w:b/>
        </w:rPr>
        <w:t>历史</w:t>
      </w:r>
    </w:p>
    <w:p w14:paraId="2D50B2BE" w14:textId="111CBC38" w:rsidR="002E1327" w:rsidRPr="002E1327" w:rsidRDefault="002E1327" w:rsidP="002E1327">
      <w:pPr>
        <w:rPr>
          <w:b/>
          <w:color w:val="FF0000"/>
        </w:rPr>
      </w:pPr>
      <w:r w:rsidRPr="002E1327">
        <w:rPr>
          <w:b/>
          <w:color w:val="FF0000"/>
        </w:rPr>
        <w:t>Best Sellers Rank:</w:t>
      </w:r>
    </w:p>
    <w:p w14:paraId="42F82019" w14:textId="0BE5FCB7" w:rsidR="002E1327" w:rsidRPr="002E1327" w:rsidRDefault="002E1327" w:rsidP="002E1327">
      <w:pPr>
        <w:rPr>
          <w:rFonts w:hint="eastAsia"/>
          <w:b/>
          <w:color w:val="FF0000"/>
        </w:rPr>
      </w:pPr>
      <w:r w:rsidRPr="002E1327">
        <w:rPr>
          <w:b/>
          <w:color w:val="FF0000"/>
        </w:rPr>
        <w:t>#60 in Archaeology (Books)</w:t>
      </w:r>
    </w:p>
    <w:p w14:paraId="43B6BB21" w14:textId="77777777" w:rsidR="006E4F5E" w:rsidRDefault="006E4F5E" w:rsidP="00EC578D">
      <w:pPr>
        <w:ind w:firstLine="422"/>
        <w:rPr>
          <w:b/>
        </w:rPr>
      </w:pPr>
    </w:p>
    <w:p w14:paraId="5435C1CB" w14:textId="77777777" w:rsidR="006E4F5E" w:rsidRDefault="006E4F5E" w:rsidP="00D706E0">
      <w:pPr>
        <w:ind w:firstLine="422"/>
        <w:rPr>
          <w:b/>
        </w:rPr>
      </w:pPr>
    </w:p>
    <w:p w14:paraId="2AA5B3FD" w14:textId="4CDA52F3" w:rsidR="0030090C" w:rsidRPr="00EC578D" w:rsidRDefault="0030090C" w:rsidP="004D4276">
      <w:pPr>
        <w:rPr>
          <w:b/>
        </w:rPr>
      </w:pPr>
      <w:r w:rsidRPr="00EC578D">
        <w:rPr>
          <w:rFonts w:hint="eastAsia"/>
          <w:b/>
        </w:rPr>
        <w:t>主要卖点：</w:t>
      </w:r>
    </w:p>
    <w:p w14:paraId="31F6A895" w14:textId="77777777" w:rsidR="0030090C" w:rsidRPr="0030090C" w:rsidRDefault="0030090C" w:rsidP="0030090C">
      <w:pPr>
        <w:ind w:firstLineChars="200" w:firstLine="420"/>
      </w:pPr>
    </w:p>
    <w:p w14:paraId="5721E12C" w14:textId="0B9A9AF6" w:rsidR="008113A8" w:rsidRDefault="008113A8" w:rsidP="008113A8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将古马其顿的历史与最新的考古研究成果联系起来</w:t>
      </w:r>
    </w:p>
    <w:p w14:paraId="49C84574" w14:textId="77777777" w:rsidR="008113A8" w:rsidRDefault="008113A8" w:rsidP="008113A8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证明要理解阿尔盖德王朝的历史，也有必要考虑安提柯王朝</w:t>
      </w:r>
    </w:p>
    <w:p w14:paraId="231D3F45" w14:textId="77777777" w:rsidR="008113A8" w:rsidRDefault="008113A8" w:rsidP="008113A8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展示马其顿在更广泛的希腊世界中的地位</w:t>
      </w:r>
    </w:p>
    <w:p w14:paraId="0D6995B9" w14:textId="34110286" w:rsidR="00126426" w:rsidRDefault="008113A8" w:rsidP="008113A8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讨论马其顿与希腊和波斯的互动</w:t>
      </w:r>
    </w:p>
    <w:p w14:paraId="1F67C75D" w14:textId="77777777" w:rsidR="00126426" w:rsidRDefault="00126426" w:rsidP="00126426"/>
    <w:p w14:paraId="45377F65" w14:textId="77777777" w:rsidR="008113A8" w:rsidRPr="0030090C" w:rsidRDefault="008113A8" w:rsidP="00126426"/>
    <w:p w14:paraId="07D40A4D" w14:textId="77777777" w:rsidR="0030090C" w:rsidRPr="0030090C" w:rsidRDefault="0030090C" w:rsidP="00EC578D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/>
    <w:p w14:paraId="0042C0EB" w14:textId="46A1F988" w:rsidR="00126426" w:rsidRDefault="00C00192" w:rsidP="00126426">
      <w:pPr>
        <w:ind w:firstLineChars="200" w:firstLine="420"/>
      </w:pPr>
      <w:r w:rsidRPr="00C00192">
        <w:rPr>
          <w:rFonts w:hint="eastAsia"/>
        </w:rPr>
        <w:t>古马其顿常常与亚历山大大帝划上等号。毕竟，他的征服使马其顿帝国的版图扩展了数千英里，在他统治期间，马其顿无可匹敌。亚历山大和他的父亲</w:t>
      </w:r>
      <w:proofErr w:type="gramStart"/>
      <w:r w:rsidRPr="00C00192">
        <w:rPr>
          <w:rFonts w:hint="eastAsia"/>
        </w:rPr>
        <w:t>腓</w:t>
      </w:r>
      <w:proofErr w:type="gramEnd"/>
      <w:r w:rsidRPr="00C00192">
        <w:rPr>
          <w:rFonts w:hint="eastAsia"/>
        </w:rPr>
        <w:t>力二</w:t>
      </w:r>
      <w:proofErr w:type="gramStart"/>
      <w:r w:rsidRPr="00C00192">
        <w:rPr>
          <w:rFonts w:hint="eastAsia"/>
        </w:rPr>
        <w:t>世</w:t>
      </w:r>
      <w:proofErr w:type="gramEnd"/>
      <w:r w:rsidRPr="00C00192">
        <w:rPr>
          <w:rFonts w:hint="eastAsia"/>
        </w:rPr>
        <w:t>——正是他将马其顿提升为超级大国——至今仍主导着我们对这个古老王国和帝国的认知。</w:t>
      </w:r>
      <w:proofErr w:type="gramStart"/>
      <w:r w:rsidRPr="00C00192">
        <w:rPr>
          <w:rFonts w:hint="eastAsia"/>
        </w:rPr>
        <w:t>腓</w:t>
      </w:r>
      <w:proofErr w:type="gramEnd"/>
      <w:r w:rsidRPr="00C00192">
        <w:rPr>
          <w:rFonts w:hint="eastAsia"/>
        </w:rPr>
        <w:t>力和亚历山大之前的马其顿国王通常被描绘为他们的对立面——软弱无能，但这本书证明这是一个错误的看法。</w:t>
      </w:r>
    </w:p>
    <w:p w14:paraId="31DF7F44" w14:textId="77777777" w:rsidR="001F0E31" w:rsidRDefault="001F0E31" w:rsidP="00126426">
      <w:pPr>
        <w:ind w:firstLineChars="200" w:firstLine="420"/>
      </w:pPr>
    </w:p>
    <w:p w14:paraId="4EEEA947" w14:textId="5FBBC1F9" w:rsidR="00C00192" w:rsidRDefault="00C00192" w:rsidP="00126426">
      <w:pPr>
        <w:ind w:firstLineChars="200" w:firstLine="420"/>
      </w:pPr>
      <w:r w:rsidRPr="00C00192">
        <w:rPr>
          <w:rFonts w:hint="eastAsia"/>
        </w:rPr>
        <w:t>在阿尔盖德王朝统治下的马其顿涵盖了</w:t>
      </w:r>
      <w:proofErr w:type="gramStart"/>
      <w:r w:rsidRPr="00C00192">
        <w:rPr>
          <w:rFonts w:hint="eastAsia"/>
        </w:rPr>
        <w:t>腓</w:t>
      </w:r>
      <w:proofErr w:type="gramEnd"/>
      <w:r w:rsidRPr="00C00192">
        <w:rPr>
          <w:rFonts w:hint="eastAsia"/>
        </w:rPr>
        <w:t>力、亚历山大及其直接继任者的统治时期，但它更密切地关注在最著名的统治者之前马其顿的生活状况。虽然文献证据提到这一时期马其顿的内部不团结，以及王朝动荡，但需要注意的是，这些文献的作者通常是希腊人，他们对自己的敌人马其顿人的看法与实际情况有很大不同。</w:t>
      </w:r>
    </w:p>
    <w:p w14:paraId="662213FD" w14:textId="77777777" w:rsidR="001F0E31" w:rsidRDefault="001F0E31" w:rsidP="00126426">
      <w:pPr>
        <w:ind w:firstLineChars="200" w:firstLine="420"/>
      </w:pPr>
    </w:p>
    <w:p w14:paraId="4465CB45" w14:textId="6D2F8959" w:rsidR="001F0E31" w:rsidRDefault="001F0E31" w:rsidP="00126426">
      <w:pPr>
        <w:ind w:firstLineChars="200" w:firstLine="420"/>
      </w:pPr>
      <w:r w:rsidRPr="001F0E31">
        <w:rPr>
          <w:rFonts w:hint="eastAsia"/>
        </w:rPr>
        <w:t>本书用考古证据补充了文学资料，以讲述一个更复杂的故事。虽然阿尔盖德王朝的国王们的确在成功与失败之间波动，并且遇到了不少安全危机，但当从连续的角度来看，我们可以发</w:t>
      </w:r>
      <w:r w:rsidRPr="001F0E31">
        <w:rPr>
          <w:rFonts w:hint="eastAsia"/>
        </w:rPr>
        <w:lastRenderedPageBreak/>
        <w:t>现马其顿早期历史并非一路衰落，而是经历了一个更微妙的兴衰过程。当阿尔盖德王朝的国王们从阴影中走出来时，我们可以看到他们在王国发展中的重要性，以及他们之间和对更广泛的地中海世界的影响。</w:t>
      </w:r>
    </w:p>
    <w:p w14:paraId="5F21BCAA" w14:textId="77777777" w:rsidR="0030090C" w:rsidRDefault="0030090C" w:rsidP="0055721B"/>
    <w:p w14:paraId="256E4B3D" w14:textId="77777777" w:rsidR="00537C6D" w:rsidRPr="0030090C" w:rsidRDefault="00537C6D" w:rsidP="00B43FFE">
      <w:pPr>
        <w:rPr>
          <w:rFonts w:hint="eastAsia"/>
        </w:rPr>
      </w:pPr>
    </w:p>
    <w:p w14:paraId="2C4F9C74" w14:textId="77777777" w:rsidR="0030090C" w:rsidRPr="00D706E0" w:rsidRDefault="0030090C" w:rsidP="00EC578D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36A03245" w14:textId="3B1967EA" w:rsidR="005C7D62" w:rsidRDefault="005C7D62" w:rsidP="005C7D62"/>
    <w:p w14:paraId="1500B913" w14:textId="28E671B8" w:rsidR="0030090C" w:rsidRPr="0030090C" w:rsidRDefault="00B43FFE" w:rsidP="00B43FFE">
      <w:pPr>
        <w:ind w:firstLineChars="200" w:firstLine="420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5FA0C3C" wp14:editId="2F714EB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993140" cy="1356995"/>
            <wp:effectExtent l="0" t="0" r="0" b="0"/>
            <wp:wrapSquare wrapText="bothSides"/>
            <wp:docPr id="3" name="图片 3" descr="Ian Worthing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an Worthing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212" w:rsidRPr="00EA1212">
        <w:rPr>
          <w:rFonts w:hint="eastAsia"/>
          <w:b/>
          <w:noProof/>
        </w:rPr>
        <w:t>伊恩·沃辛顿（</w:t>
      </w:r>
      <w:r w:rsidR="00EA1212" w:rsidRPr="00EA1212">
        <w:rPr>
          <w:b/>
          <w:noProof/>
        </w:rPr>
        <w:t>Ian Worthington</w:t>
      </w:r>
      <w:r w:rsidR="00EA1212" w:rsidRPr="00EA1212">
        <w:rPr>
          <w:rFonts w:hint="eastAsia"/>
          <w:b/>
          <w:noProof/>
        </w:rPr>
        <w:t>）</w:t>
      </w:r>
      <w:r w:rsidR="00BA18C1">
        <w:rPr>
          <w:rFonts w:hint="eastAsia"/>
          <w:noProof/>
        </w:rPr>
        <w:t>是澳大利亚悉尼麦考瑞大学古代历史教授。他的众多</w:t>
      </w:r>
      <w:r w:rsidR="00EA1212" w:rsidRPr="00EA1212">
        <w:rPr>
          <w:rFonts w:hint="eastAsia"/>
          <w:noProof/>
        </w:rPr>
        <w:t>著作包括《马其顿的最后国王》</w:t>
      </w:r>
      <w:r w:rsidR="00EA1212">
        <w:rPr>
          <w:rFonts w:hint="eastAsia"/>
          <w:noProof/>
        </w:rPr>
        <w:t>（</w:t>
      </w:r>
      <w:r w:rsidR="00EA1212" w:rsidRPr="00EA1212">
        <w:rPr>
          <w:i/>
          <w:noProof/>
        </w:rPr>
        <w:t>The Last Kings of Macedonia</w:t>
      </w:r>
      <w:r w:rsidR="00EA1212">
        <w:rPr>
          <w:rFonts w:hint="eastAsia"/>
          <w:noProof/>
        </w:rPr>
        <w:t>），《</w:t>
      </w:r>
      <w:r w:rsidR="00BA18C1" w:rsidRPr="00BA18C1">
        <w:rPr>
          <w:rFonts w:hint="eastAsia"/>
          <w:noProof/>
        </w:rPr>
        <w:t>托勒密一世</w:t>
      </w:r>
      <w:r w:rsidR="00EA1212">
        <w:rPr>
          <w:rFonts w:hint="eastAsia"/>
          <w:noProof/>
        </w:rPr>
        <w:t>》（</w:t>
      </w:r>
      <w:r w:rsidR="00EA1212" w:rsidRPr="00EA1212">
        <w:rPr>
          <w:i/>
          <w:noProof/>
        </w:rPr>
        <w:t>Ptolemy I</w:t>
      </w:r>
      <w:r w:rsidR="00EA1212">
        <w:rPr>
          <w:rFonts w:hint="eastAsia"/>
          <w:noProof/>
        </w:rPr>
        <w:t>），《</w:t>
      </w:r>
      <w:r w:rsidR="00BA18C1" w:rsidRPr="00BA18C1">
        <w:rPr>
          <w:rFonts w:hint="eastAsia"/>
          <w:noProof/>
        </w:rPr>
        <w:t>以矛之名</w:t>
      </w:r>
      <w:r w:rsidR="00EA1212">
        <w:rPr>
          <w:rFonts w:hint="eastAsia"/>
          <w:noProof/>
        </w:rPr>
        <w:t>》（</w:t>
      </w:r>
      <w:r w:rsidR="00EA1212" w:rsidRPr="00EA1212">
        <w:rPr>
          <w:noProof/>
        </w:rPr>
        <w:t>By the Spear</w:t>
      </w:r>
      <w:r w:rsidR="00EA1212">
        <w:rPr>
          <w:rFonts w:hint="eastAsia"/>
          <w:noProof/>
        </w:rPr>
        <w:t>）</w:t>
      </w:r>
      <w:r w:rsidR="00BA18C1">
        <w:rPr>
          <w:rFonts w:hint="eastAsia"/>
          <w:noProof/>
        </w:rPr>
        <w:t>，《</w:t>
      </w:r>
      <w:r w:rsidR="00BA18C1" w:rsidRPr="00BA18C1">
        <w:rPr>
          <w:rFonts w:hint="eastAsia"/>
          <w:noProof/>
        </w:rPr>
        <w:t>雅典的德摩斯梯尼与古典希腊的衰落</w:t>
      </w:r>
      <w:r w:rsidR="00BA18C1">
        <w:rPr>
          <w:rFonts w:hint="eastAsia"/>
          <w:noProof/>
        </w:rPr>
        <w:t>》（</w:t>
      </w:r>
      <w:r w:rsidR="00BA18C1" w:rsidRPr="00BA18C1">
        <w:rPr>
          <w:i/>
          <w:noProof/>
        </w:rPr>
        <w:t>Demosthenes of Athens and the Fall of Classical Greece</w:t>
      </w:r>
      <w:r w:rsidR="00BA18C1">
        <w:rPr>
          <w:rFonts w:hint="eastAsia"/>
          <w:noProof/>
        </w:rPr>
        <w:t>）</w:t>
      </w:r>
      <w:r w:rsidR="00EA1212" w:rsidRPr="00EA1212">
        <w:rPr>
          <w:rFonts w:hint="eastAsia"/>
          <w:noProof/>
        </w:rPr>
        <w:t>和《帝国后的雅典》（</w:t>
      </w:r>
      <w:r w:rsidR="00EA1212" w:rsidRPr="00EA1212">
        <w:rPr>
          <w:i/>
          <w:noProof/>
        </w:rPr>
        <w:t>Athens after Empire</w:t>
      </w:r>
      <w:r w:rsidR="00EA1212" w:rsidRPr="00EA1212">
        <w:rPr>
          <w:rFonts w:hint="eastAsia"/>
          <w:noProof/>
        </w:rPr>
        <w:t>）</w:t>
      </w:r>
      <w:r w:rsidR="00BA18C1">
        <w:rPr>
          <w:rFonts w:hint="eastAsia"/>
          <w:noProof/>
        </w:rPr>
        <w:t>等</w:t>
      </w:r>
      <w:r w:rsidR="00EA1212" w:rsidRPr="00EA1212">
        <w:rPr>
          <w:rFonts w:hint="eastAsia"/>
          <w:noProof/>
        </w:rPr>
        <w:t>。自</w:t>
      </w:r>
      <w:r w:rsidR="00EA1212" w:rsidRPr="00EA1212">
        <w:rPr>
          <w:rFonts w:hint="eastAsia"/>
          <w:noProof/>
        </w:rPr>
        <w:t>2003</w:t>
      </w:r>
      <w:r w:rsidR="00EA1212">
        <w:rPr>
          <w:rFonts w:hint="eastAsia"/>
          <w:noProof/>
        </w:rPr>
        <w:t>年以来，他一直</w:t>
      </w:r>
      <w:r w:rsidR="00BA18C1">
        <w:rPr>
          <w:rFonts w:hint="eastAsia"/>
          <w:noProof/>
        </w:rPr>
        <w:t>担任</w:t>
      </w:r>
      <w:r w:rsidR="00EA1212" w:rsidRPr="00EA1212">
        <w:rPr>
          <w:rFonts w:hint="eastAsia"/>
          <w:noProof/>
        </w:rPr>
        <w:t>布里尔出版社《新雅各比</w:t>
      </w:r>
      <w:r w:rsidR="00EA1212" w:rsidRPr="00EA1212">
        <w:rPr>
          <w:rFonts w:hint="eastAsia"/>
          <w:noProof/>
        </w:rPr>
        <w:t>/</w:t>
      </w:r>
      <w:r w:rsidR="00EA1212" w:rsidRPr="00EA1212">
        <w:rPr>
          <w:rFonts w:hint="eastAsia"/>
          <w:noProof/>
        </w:rPr>
        <w:t>雅各比在线》（</w:t>
      </w:r>
      <w:r w:rsidR="00EA1212" w:rsidRPr="00EA1212">
        <w:rPr>
          <w:i/>
          <w:noProof/>
        </w:rPr>
        <w:t>Brill's New Jacoby/ Jacoby Online</w:t>
      </w:r>
      <w:r w:rsidR="00EA1212" w:rsidRPr="00EA1212">
        <w:rPr>
          <w:rFonts w:hint="eastAsia"/>
          <w:noProof/>
        </w:rPr>
        <w:t>）</w:t>
      </w:r>
      <w:r w:rsidR="00EA1212">
        <w:rPr>
          <w:rFonts w:hint="eastAsia"/>
          <w:noProof/>
        </w:rPr>
        <w:t>的总编辑</w:t>
      </w:r>
      <w:r w:rsidR="00EA1212">
        <w:rPr>
          <w:rFonts w:hint="eastAsia"/>
        </w:rPr>
        <w:t>，</w:t>
      </w:r>
      <w:r w:rsidR="00EA1212" w:rsidRPr="00EA1212">
        <w:rPr>
          <w:rFonts w:hint="eastAsia"/>
          <w:noProof/>
        </w:rPr>
        <w:t>并于</w:t>
      </w:r>
      <w:r w:rsidR="00EA1212" w:rsidRPr="00EA1212">
        <w:rPr>
          <w:rFonts w:hint="eastAsia"/>
          <w:noProof/>
        </w:rPr>
        <w:t>2019</w:t>
      </w:r>
      <w:r w:rsidR="00EA1212" w:rsidRPr="00EA1212">
        <w:rPr>
          <w:rFonts w:hint="eastAsia"/>
          <w:noProof/>
        </w:rPr>
        <w:t>年和</w:t>
      </w:r>
      <w:r w:rsidR="00EA1212" w:rsidRPr="00EA1212">
        <w:rPr>
          <w:rFonts w:hint="eastAsia"/>
          <w:noProof/>
        </w:rPr>
        <w:t>2020</w:t>
      </w:r>
      <w:r w:rsidR="00EA1212" w:rsidRPr="00EA1212">
        <w:rPr>
          <w:rFonts w:hint="eastAsia"/>
          <w:noProof/>
        </w:rPr>
        <w:t>年分别当选为伦敦皇家历史学会和伦敦古物学会的会士。</w:t>
      </w:r>
    </w:p>
    <w:p w14:paraId="0BAEAA47" w14:textId="77777777" w:rsidR="00980D70" w:rsidRDefault="00980D70" w:rsidP="002C70AD">
      <w:pPr>
        <w:ind w:firstLineChars="200" w:firstLine="420"/>
        <w:jc w:val="right"/>
        <w:rPr>
          <w:i/>
        </w:rPr>
      </w:pPr>
    </w:p>
    <w:p w14:paraId="2BA55724" w14:textId="77777777" w:rsidR="00B43FFE" w:rsidRPr="00B43FFE" w:rsidRDefault="00B43FFE" w:rsidP="002C70AD">
      <w:pPr>
        <w:ind w:firstLineChars="200" w:firstLine="420"/>
        <w:jc w:val="right"/>
        <w:rPr>
          <w:i/>
        </w:rPr>
      </w:pPr>
    </w:p>
    <w:p w14:paraId="665EB85A" w14:textId="314FB807" w:rsidR="0030090C" w:rsidRPr="00B43FFE" w:rsidRDefault="0055721B" w:rsidP="0055721B">
      <w:pPr>
        <w:rPr>
          <w:b/>
        </w:rPr>
      </w:pPr>
      <w:r w:rsidRPr="00B43FFE">
        <w:rPr>
          <w:b/>
        </w:rPr>
        <w:t>目录：</w:t>
      </w:r>
    </w:p>
    <w:p w14:paraId="010CDBDF" w14:textId="77777777" w:rsidR="00B43FFE" w:rsidRDefault="00B43FFE" w:rsidP="0055721B">
      <w:pPr>
        <w:rPr>
          <w:rFonts w:hint="eastAsia"/>
        </w:rPr>
      </w:pPr>
    </w:p>
    <w:p w14:paraId="699E630D" w14:textId="77777777" w:rsidR="001F0E31" w:rsidRDefault="001F0E31" w:rsidP="00B43FFE">
      <w:pPr>
        <w:jc w:val="center"/>
      </w:pPr>
      <w:r>
        <w:rPr>
          <w:rFonts w:hint="eastAsia"/>
        </w:rPr>
        <w:t>介绍：不仅仅是亚历山大大帝</w:t>
      </w:r>
    </w:p>
    <w:p w14:paraId="006F7511" w14:textId="1CF1C69E" w:rsidR="001F0E31" w:rsidRDefault="001F0E31" w:rsidP="00B43FFE">
      <w:pPr>
        <w:jc w:val="center"/>
      </w:pPr>
      <w:r>
        <w:rPr>
          <w:rFonts w:hint="eastAsia"/>
        </w:rPr>
        <w:t>第一章</w:t>
      </w:r>
      <w:r>
        <w:rPr>
          <w:rFonts w:hint="eastAsia"/>
        </w:rPr>
        <w:tab/>
      </w:r>
      <w:r>
        <w:rPr>
          <w:rFonts w:hint="eastAsia"/>
        </w:rPr>
        <w:t>马其顿</w:t>
      </w:r>
    </w:p>
    <w:p w14:paraId="4EEAC2F9" w14:textId="50265EDE" w:rsidR="001F0E31" w:rsidRDefault="001F0E31" w:rsidP="00B43FFE">
      <w:pPr>
        <w:jc w:val="center"/>
      </w:pPr>
      <w:r>
        <w:rPr>
          <w:rFonts w:hint="eastAsia"/>
        </w:rPr>
        <w:t>第二章</w:t>
      </w:r>
      <w:r>
        <w:rPr>
          <w:rFonts w:hint="eastAsia"/>
        </w:rPr>
        <w:tab/>
      </w:r>
      <w:r>
        <w:rPr>
          <w:rFonts w:hint="eastAsia"/>
        </w:rPr>
        <w:t>马其顿的创立与形成</w:t>
      </w:r>
    </w:p>
    <w:p w14:paraId="1F46B456" w14:textId="35D4C3DB" w:rsidR="001F0E31" w:rsidRDefault="001F0E31" w:rsidP="00B43FFE">
      <w:pPr>
        <w:jc w:val="center"/>
      </w:pPr>
      <w:r>
        <w:rPr>
          <w:rFonts w:hint="eastAsia"/>
        </w:rPr>
        <w:t>第三章</w:t>
      </w:r>
      <w:r>
        <w:rPr>
          <w:rFonts w:hint="eastAsia"/>
        </w:rPr>
        <w:tab/>
      </w:r>
      <w:r>
        <w:rPr>
          <w:rFonts w:hint="eastAsia"/>
        </w:rPr>
        <w:t>阿明塔斯一世与波斯的结盟</w:t>
      </w:r>
    </w:p>
    <w:p w14:paraId="7680F911" w14:textId="146773C5" w:rsidR="001F0E31" w:rsidRDefault="001F0E31" w:rsidP="00B43FFE">
      <w:pPr>
        <w:jc w:val="center"/>
      </w:pPr>
      <w:r>
        <w:rPr>
          <w:rFonts w:hint="eastAsia"/>
        </w:rPr>
        <w:t>第四章</w:t>
      </w:r>
      <w:r>
        <w:rPr>
          <w:rFonts w:hint="eastAsia"/>
        </w:rPr>
        <w:tab/>
      </w:r>
      <w:r>
        <w:rPr>
          <w:rFonts w:hint="eastAsia"/>
        </w:rPr>
        <w:t>向希腊人靠拢：亚历山大一世</w:t>
      </w:r>
    </w:p>
    <w:p w14:paraId="4CDFF95C" w14:textId="6EA846ED" w:rsidR="001F0E31" w:rsidRDefault="001F0E31" w:rsidP="00B43FFE">
      <w:pPr>
        <w:jc w:val="center"/>
      </w:pPr>
      <w:r>
        <w:rPr>
          <w:rFonts w:hint="eastAsia"/>
        </w:rPr>
        <w:t>第五章</w:t>
      </w:r>
      <w:r>
        <w:rPr>
          <w:rFonts w:hint="eastAsia"/>
        </w:rPr>
        <w:tab/>
      </w:r>
      <w:r>
        <w:rPr>
          <w:rFonts w:hint="eastAsia"/>
        </w:rPr>
        <w:t>佩尔迪卡斯二</w:t>
      </w:r>
      <w:proofErr w:type="gramStart"/>
      <w:r>
        <w:rPr>
          <w:rFonts w:hint="eastAsia"/>
        </w:rPr>
        <w:t>世</w:t>
      </w:r>
      <w:proofErr w:type="gramEnd"/>
      <w:r>
        <w:rPr>
          <w:rFonts w:hint="eastAsia"/>
        </w:rPr>
        <w:t>：敌人的敌人就是我的朋友</w:t>
      </w:r>
    </w:p>
    <w:p w14:paraId="476E25BF" w14:textId="052EDBF8" w:rsidR="001F0E31" w:rsidRDefault="001F0E31" w:rsidP="00B43FFE">
      <w:pPr>
        <w:jc w:val="center"/>
      </w:pPr>
      <w:r>
        <w:rPr>
          <w:rFonts w:hint="eastAsia"/>
        </w:rPr>
        <w:t>第六章</w:t>
      </w:r>
      <w:r>
        <w:rPr>
          <w:rFonts w:hint="eastAsia"/>
        </w:rPr>
        <w:tab/>
      </w:r>
      <w:r>
        <w:rPr>
          <w:rFonts w:hint="eastAsia"/>
        </w:rPr>
        <w:t>弑君的出现：阿尔基</w:t>
      </w:r>
      <w:proofErr w:type="gramStart"/>
      <w:r>
        <w:rPr>
          <w:rFonts w:hint="eastAsia"/>
        </w:rPr>
        <w:t>劳</w:t>
      </w:r>
      <w:proofErr w:type="gramEnd"/>
      <w:r>
        <w:rPr>
          <w:rFonts w:hint="eastAsia"/>
        </w:rPr>
        <w:t>斯</w:t>
      </w:r>
    </w:p>
    <w:p w14:paraId="67AAFCBB" w14:textId="6F7EA61E" w:rsidR="001F0E31" w:rsidRDefault="001F0E31" w:rsidP="00B43FFE">
      <w:pPr>
        <w:jc w:val="center"/>
      </w:pPr>
      <w:r>
        <w:rPr>
          <w:rFonts w:hint="eastAsia"/>
        </w:rPr>
        <w:t>第七章</w:t>
      </w:r>
      <w:r>
        <w:rPr>
          <w:rFonts w:hint="eastAsia"/>
        </w:rPr>
        <w:tab/>
      </w:r>
      <w:r>
        <w:rPr>
          <w:rFonts w:hint="eastAsia"/>
        </w:rPr>
        <w:t>五位国王的短暂统治</w:t>
      </w:r>
    </w:p>
    <w:p w14:paraId="25AE84CD" w14:textId="6B0295B2" w:rsidR="001F0E31" w:rsidRDefault="001F0E31" w:rsidP="00B43FFE">
      <w:pPr>
        <w:jc w:val="center"/>
      </w:pPr>
      <w:r>
        <w:rPr>
          <w:rFonts w:hint="eastAsia"/>
        </w:rPr>
        <w:t>第八章</w:t>
      </w:r>
      <w:r>
        <w:rPr>
          <w:rFonts w:hint="eastAsia"/>
        </w:rPr>
        <w:tab/>
      </w:r>
      <w:r>
        <w:rPr>
          <w:rFonts w:hint="eastAsia"/>
        </w:rPr>
        <w:t>衰落的王国：亚历山大二</w:t>
      </w:r>
      <w:proofErr w:type="gramStart"/>
      <w:r>
        <w:rPr>
          <w:rFonts w:hint="eastAsia"/>
        </w:rPr>
        <w:t>世</w:t>
      </w:r>
      <w:proofErr w:type="gramEnd"/>
      <w:r>
        <w:rPr>
          <w:rFonts w:hint="eastAsia"/>
        </w:rPr>
        <w:t>到佩尔迪卡斯三</w:t>
      </w:r>
      <w:proofErr w:type="gramStart"/>
      <w:r>
        <w:rPr>
          <w:rFonts w:hint="eastAsia"/>
        </w:rPr>
        <w:t>世</w:t>
      </w:r>
      <w:proofErr w:type="gramEnd"/>
    </w:p>
    <w:p w14:paraId="33297168" w14:textId="70421C32" w:rsidR="001F0E31" w:rsidRDefault="001F0E31" w:rsidP="00B43FFE">
      <w:pPr>
        <w:jc w:val="center"/>
      </w:pPr>
      <w:r>
        <w:rPr>
          <w:rFonts w:hint="eastAsia"/>
        </w:rPr>
        <w:t>第九章</w:t>
      </w:r>
      <w:r>
        <w:rPr>
          <w:rFonts w:hint="eastAsia"/>
        </w:rPr>
        <w:tab/>
      </w:r>
      <w:proofErr w:type="gramStart"/>
      <w:r>
        <w:rPr>
          <w:rFonts w:hint="eastAsia"/>
        </w:rPr>
        <w:t>腓</w:t>
      </w:r>
      <w:proofErr w:type="gramEnd"/>
      <w:r>
        <w:rPr>
          <w:rFonts w:hint="eastAsia"/>
        </w:rPr>
        <w:t>力二</w:t>
      </w:r>
      <w:proofErr w:type="gramStart"/>
      <w:r>
        <w:rPr>
          <w:rFonts w:hint="eastAsia"/>
        </w:rPr>
        <w:t>世</w:t>
      </w:r>
      <w:proofErr w:type="gramEnd"/>
      <w:r>
        <w:rPr>
          <w:rFonts w:hint="eastAsia"/>
        </w:rPr>
        <w:t>与马其顿的重建</w:t>
      </w:r>
    </w:p>
    <w:p w14:paraId="57F080D1" w14:textId="4E98FABA" w:rsidR="001F0E31" w:rsidRDefault="001F0E31" w:rsidP="00B43FFE">
      <w:pPr>
        <w:jc w:val="center"/>
      </w:pPr>
      <w:r>
        <w:rPr>
          <w:rFonts w:hint="eastAsia"/>
        </w:rPr>
        <w:t>第十章</w:t>
      </w:r>
      <w:r>
        <w:rPr>
          <w:rFonts w:hint="eastAsia"/>
        </w:rPr>
        <w:tab/>
      </w:r>
      <w:r>
        <w:rPr>
          <w:rFonts w:hint="eastAsia"/>
        </w:rPr>
        <w:t>马其顿霸权与亚洲视野</w:t>
      </w:r>
    </w:p>
    <w:p w14:paraId="408AAA31" w14:textId="17678AD9" w:rsidR="001F0E31" w:rsidRDefault="001F0E31" w:rsidP="00B43FFE">
      <w:pPr>
        <w:jc w:val="center"/>
      </w:pPr>
      <w:r>
        <w:rPr>
          <w:rFonts w:hint="eastAsia"/>
        </w:rPr>
        <w:t>第十一章</w:t>
      </w:r>
      <w:r w:rsidR="00B43FFE">
        <w:t xml:space="preserve"> </w:t>
      </w:r>
      <w:r>
        <w:rPr>
          <w:rFonts w:hint="eastAsia"/>
        </w:rPr>
        <w:t>亚历山大大帝：马其顿国王与亚洲统治者</w:t>
      </w:r>
    </w:p>
    <w:p w14:paraId="3BE5F728" w14:textId="7C02AC54" w:rsidR="0055721B" w:rsidRPr="001F0E31" w:rsidRDefault="001F0E31" w:rsidP="00B43FFE">
      <w:pPr>
        <w:jc w:val="center"/>
      </w:pPr>
      <w:r>
        <w:rPr>
          <w:rFonts w:hint="eastAsia"/>
        </w:rPr>
        <w:t>第十二章</w:t>
      </w:r>
      <w:r w:rsidR="00B43FFE">
        <w:t xml:space="preserve"> </w:t>
      </w:r>
      <w:r>
        <w:rPr>
          <w:rFonts w:hint="eastAsia"/>
        </w:rPr>
        <w:t>阿尔吉阿德王朝的终结——以及</w:t>
      </w:r>
      <w:proofErr w:type="gramStart"/>
      <w:r>
        <w:rPr>
          <w:rFonts w:hint="eastAsia"/>
        </w:rPr>
        <w:t>安提苯尼</w:t>
      </w:r>
      <w:proofErr w:type="gramEnd"/>
      <w:r>
        <w:rPr>
          <w:rFonts w:hint="eastAsia"/>
        </w:rPr>
        <w:t>王朝</w:t>
      </w:r>
    </w:p>
    <w:p w14:paraId="5A53A2F5" w14:textId="77777777" w:rsidR="0055721B" w:rsidRDefault="0055721B" w:rsidP="0055721B">
      <w:pPr>
        <w:ind w:firstLineChars="200" w:firstLine="420"/>
      </w:pPr>
    </w:p>
    <w:p w14:paraId="6A64B80A" w14:textId="77777777" w:rsidR="00EA1212" w:rsidRPr="0030090C" w:rsidRDefault="00EA1212" w:rsidP="0055721B">
      <w:pPr>
        <w:ind w:firstLineChars="200" w:firstLine="420"/>
      </w:pPr>
    </w:p>
    <w:p w14:paraId="5AD336B3" w14:textId="77777777" w:rsidR="0030090C" w:rsidRPr="0030090C" w:rsidRDefault="0030090C" w:rsidP="009D6E90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9D6E90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9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9D6E90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9D6E90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9D6E90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lastRenderedPageBreak/>
        <w:t>书讯浏览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4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9D6E90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5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9D6E90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9D6E90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30090C">
      <w:pPr>
        <w:ind w:firstLineChars="200" w:firstLine="420"/>
      </w:pPr>
    </w:p>
    <w:p w14:paraId="42B715E8" w14:textId="77777777" w:rsidR="0027226F" w:rsidRPr="004E6212" w:rsidRDefault="0027226F">
      <w:pPr>
        <w:ind w:right="420" w:firstLine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C88D4" w14:textId="77777777" w:rsidR="0066787C" w:rsidRDefault="0066787C">
      <w:pPr>
        <w:ind w:firstLine="420"/>
      </w:pPr>
      <w:r>
        <w:separator/>
      </w:r>
    </w:p>
  </w:endnote>
  <w:endnote w:type="continuationSeparator" w:id="0">
    <w:p w14:paraId="6D8D2B8A" w14:textId="77777777" w:rsidR="0066787C" w:rsidRDefault="0066787C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70C804" w14:textId="77777777" w:rsidR="0066787C" w:rsidRDefault="0066787C">
      <w:pPr>
        <w:ind w:firstLine="420"/>
      </w:pPr>
      <w:r>
        <w:separator/>
      </w:r>
    </w:p>
  </w:footnote>
  <w:footnote w:type="continuationSeparator" w:id="0">
    <w:p w14:paraId="253B1932" w14:textId="77777777" w:rsidR="0066787C" w:rsidRDefault="0066787C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B701FD"/>
    <w:multiLevelType w:val="hybridMultilevel"/>
    <w:tmpl w:val="E10E9678"/>
    <w:lvl w:ilvl="0" w:tplc="17B03ECA">
      <w:start w:val="1"/>
      <w:numFmt w:val="chineseCountingThousand"/>
      <w:lvlText w:val="第%1章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A16E12"/>
    <w:multiLevelType w:val="hybridMultilevel"/>
    <w:tmpl w:val="D4929EAE"/>
    <w:lvl w:ilvl="0" w:tplc="17B03ECA">
      <w:start w:val="1"/>
      <w:numFmt w:val="chineseCountingThousand"/>
      <w:lvlText w:val="第%1章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4CC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26426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2E34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E31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16"/>
    <w:rsid w:val="002B5ADD"/>
    <w:rsid w:val="002C0257"/>
    <w:rsid w:val="002C70AD"/>
    <w:rsid w:val="002D009B"/>
    <w:rsid w:val="002D475D"/>
    <w:rsid w:val="002D5E27"/>
    <w:rsid w:val="002D67D4"/>
    <w:rsid w:val="002E1327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1E0D"/>
    <w:rsid w:val="00312D3B"/>
    <w:rsid w:val="00314D8C"/>
    <w:rsid w:val="003169AA"/>
    <w:rsid w:val="003212C8"/>
    <w:rsid w:val="00324470"/>
    <w:rsid w:val="003250A9"/>
    <w:rsid w:val="0033179B"/>
    <w:rsid w:val="00331989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3824"/>
    <w:rsid w:val="003A5CD6"/>
    <w:rsid w:val="003A6CC0"/>
    <w:rsid w:val="003B4E52"/>
    <w:rsid w:val="003C524C"/>
    <w:rsid w:val="003C5FA1"/>
    <w:rsid w:val="003D3E6A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40CF"/>
    <w:rsid w:val="00485E2E"/>
    <w:rsid w:val="00486E31"/>
    <w:rsid w:val="00494AC9"/>
    <w:rsid w:val="00494F28"/>
    <w:rsid w:val="004C18E5"/>
    <w:rsid w:val="004C4664"/>
    <w:rsid w:val="004D4276"/>
    <w:rsid w:val="004D5ADA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5721B"/>
    <w:rsid w:val="00564FD9"/>
    <w:rsid w:val="005773D0"/>
    <w:rsid w:val="005779F3"/>
    <w:rsid w:val="00586BF5"/>
    <w:rsid w:val="005A6A12"/>
    <w:rsid w:val="005B034F"/>
    <w:rsid w:val="005B2CF5"/>
    <w:rsid w:val="005B444D"/>
    <w:rsid w:val="005C244E"/>
    <w:rsid w:val="005C27DC"/>
    <w:rsid w:val="005C7D62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5F5A4E"/>
    <w:rsid w:val="00606E53"/>
    <w:rsid w:val="00616A0F"/>
    <w:rsid w:val="006176AA"/>
    <w:rsid w:val="00633585"/>
    <w:rsid w:val="00652401"/>
    <w:rsid w:val="00655FA9"/>
    <w:rsid w:val="006656BA"/>
    <w:rsid w:val="006659D9"/>
    <w:rsid w:val="0066787C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4F5E"/>
    <w:rsid w:val="006E6EF0"/>
    <w:rsid w:val="006F67A0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0AFF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3A8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26B41"/>
    <w:rsid w:val="00931DDB"/>
    <w:rsid w:val="00937973"/>
    <w:rsid w:val="00950A03"/>
    <w:rsid w:val="00953C63"/>
    <w:rsid w:val="0095747D"/>
    <w:rsid w:val="00970774"/>
    <w:rsid w:val="00973993"/>
    <w:rsid w:val="00973E1A"/>
    <w:rsid w:val="00980D70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6E90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3458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3FFE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3E94"/>
    <w:rsid w:val="00B95677"/>
    <w:rsid w:val="00BA18C1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0EFB"/>
    <w:rsid w:val="00BE6763"/>
    <w:rsid w:val="00BF20A3"/>
    <w:rsid w:val="00BF237B"/>
    <w:rsid w:val="00BF39E0"/>
    <w:rsid w:val="00BF523C"/>
    <w:rsid w:val="00C00192"/>
    <w:rsid w:val="00C01700"/>
    <w:rsid w:val="00C061D1"/>
    <w:rsid w:val="00C062B5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CE473C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054B5"/>
    <w:rsid w:val="00E126BF"/>
    <w:rsid w:val="00E132E9"/>
    <w:rsid w:val="00E15659"/>
    <w:rsid w:val="00E15B3E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A1212"/>
    <w:rsid w:val="00EA3614"/>
    <w:rsid w:val="00EA6987"/>
    <w:rsid w:val="00EA74CC"/>
    <w:rsid w:val="00EB27B1"/>
    <w:rsid w:val="00EC129D"/>
    <w:rsid w:val="00EC28F6"/>
    <w:rsid w:val="00EC578D"/>
    <w:rsid w:val="00ED1551"/>
    <w:rsid w:val="00ED1D72"/>
    <w:rsid w:val="00EE4676"/>
    <w:rsid w:val="00EF60DB"/>
    <w:rsid w:val="00EF7429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67C4D"/>
    <w:rsid w:val="00F72F7B"/>
    <w:rsid w:val="00F80E8A"/>
    <w:rsid w:val="00F8466B"/>
    <w:rsid w:val="00F8618A"/>
    <w:rsid w:val="00F91998"/>
    <w:rsid w:val="00F95BC0"/>
    <w:rsid w:val="00FA2346"/>
    <w:rsid w:val="00FA7645"/>
    <w:rsid w:val="00FB1326"/>
    <w:rsid w:val="00FB277E"/>
    <w:rsid w:val="00FB4992"/>
    <w:rsid w:val="00FB5963"/>
    <w:rsid w:val="00FC3699"/>
    <w:rsid w:val="00FC7973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  <w:style w:type="table" w:styleId="af">
    <w:name w:val="Table Grid"/>
    <w:basedOn w:val="a1"/>
    <w:rsid w:val="001F0E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urnberg.com.cn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949</Words>
  <Characters>1329</Characters>
  <Application>Microsoft Office Word</Application>
  <DocSecurity>0</DocSecurity>
  <Lines>66</Lines>
  <Paragraphs>65</Paragraphs>
  <ScaleCrop>false</ScaleCrop>
  <Company>2ndSpAcE</Company>
  <LinksUpToDate>false</LinksUpToDate>
  <CharactersWithSpaces>2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9</cp:revision>
  <cp:lastPrinted>2005-06-10T06:33:00Z</cp:lastPrinted>
  <dcterms:created xsi:type="dcterms:W3CDTF">2026-05-09T04:11:00Z</dcterms:created>
  <dcterms:modified xsi:type="dcterms:W3CDTF">2026-05-1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